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bin Fogelstro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ogelstro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4 Rolling Pass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h.fogelstro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382317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ese Ferrel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